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DB1DF6A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5144F763" w:rsidR="00397844" w:rsidRPr="008A1D36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  <w:r w:rsidRPr="008A1D36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Group-</w:t>
                                </w:r>
                                <w:r w:rsidR="005A6098" w:rsidRPr="008A1D36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</w:t>
                                </w:r>
                                <w:proofErr w:type="spellEnd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 xml:space="preserve">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DF41B3B"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5144F763" w:rsidR="00397844" w:rsidRPr="008A1D36" w:rsidRDefault="0039784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</w:pPr>
                          <w:r w:rsidRPr="008A1D36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Group-</w:t>
                          </w:r>
                          <w:r w:rsidR="005A6098" w:rsidRPr="008A1D36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proofErr w:type="spellStart"/>
                          <w:r w:rsidRPr="00462A30">
                            <w:rPr>
                              <w:sz w:val="36"/>
                              <w:szCs w:val="36"/>
                            </w:rPr>
                            <w:t>Raquim</w:t>
                          </w:r>
                          <w:proofErr w:type="spellEnd"/>
                          <w:r w:rsidRPr="00462A30">
                            <w:rPr>
                              <w:sz w:val="36"/>
                              <w:szCs w:val="36"/>
                            </w:rPr>
                            <w:t xml:space="preserve">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9E5837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7F4F75" w14:textId="49301F21" w:rsidR="00397844" w:rsidRPr="00397844" w:rsidRDefault="00EE0A6C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</w:pPr>
                                    <w:r w:rsidRPr="00EE0A6C"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Routing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D92C71"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9E5837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8"/>
                              <w:szCs w:val="48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F7F4F75" w14:textId="49301F21" w:rsidR="00397844" w:rsidRPr="00397844" w:rsidRDefault="00EE0A6C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8"/>
                                  <w:szCs w:val="48"/>
                                </w:rPr>
                              </w:pPr>
                              <w:r w:rsidRPr="00EE0A6C"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Routing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4B709126" w14:textId="108423AC" w:rsidR="00890E80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43316" w:history="1">
            <w:r w:rsidR="00890E80" w:rsidRPr="00322E45">
              <w:rPr>
                <w:rStyle w:val="Hyperlink"/>
                <w:noProof/>
              </w:rPr>
              <w:t>HO-Toronto</w:t>
            </w:r>
            <w:r w:rsidR="00890E80">
              <w:rPr>
                <w:noProof/>
                <w:webHidden/>
              </w:rPr>
              <w:tab/>
            </w:r>
            <w:r w:rsidR="00890E80">
              <w:rPr>
                <w:noProof/>
                <w:webHidden/>
              </w:rPr>
              <w:fldChar w:fldCharType="begin"/>
            </w:r>
            <w:r w:rsidR="00890E80">
              <w:rPr>
                <w:noProof/>
                <w:webHidden/>
              </w:rPr>
              <w:instrText xml:space="preserve"> PAGEREF _Toc163943316 \h </w:instrText>
            </w:r>
            <w:r w:rsidR="00890E80">
              <w:rPr>
                <w:noProof/>
                <w:webHidden/>
              </w:rPr>
            </w:r>
            <w:r w:rsidR="00890E80">
              <w:rPr>
                <w:noProof/>
                <w:webHidden/>
              </w:rPr>
              <w:fldChar w:fldCharType="separate"/>
            </w:r>
            <w:r w:rsidR="00890E80">
              <w:rPr>
                <w:noProof/>
                <w:webHidden/>
              </w:rPr>
              <w:t>2</w:t>
            </w:r>
            <w:r w:rsidR="00890E80">
              <w:rPr>
                <w:noProof/>
                <w:webHidden/>
              </w:rPr>
              <w:fldChar w:fldCharType="end"/>
            </w:r>
          </w:hyperlink>
        </w:p>
        <w:p w14:paraId="387D477B" w14:textId="529C8848" w:rsidR="00890E80" w:rsidRDefault="009E58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43317" w:history="1">
            <w:r w:rsidR="00890E80" w:rsidRPr="00322E45">
              <w:rPr>
                <w:rStyle w:val="Hyperlink"/>
                <w:noProof/>
              </w:rPr>
              <w:t>Branch-Oshawa</w:t>
            </w:r>
            <w:r w:rsidR="00890E80">
              <w:rPr>
                <w:noProof/>
                <w:webHidden/>
              </w:rPr>
              <w:tab/>
            </w:r>
            <w:r w:rsidR="00890E80">
              <w:rPr>
                <w:noProof/>
                <w:webHidden/>
              </w:rPr>
              <w:fldChar w:fldCharType="begin"/>
            </w:r>
            <w:r w:rsidR="00890E80">
              <w:rPr>
                <w:noProof/>
                <w:webHidden/>
              </w:rPr>
              <w:instrText xml:space="preserve"> PAGEREF _Toc163943317 \h </w:instrText>
            </w:r>
            <w:r w:rsidR="00890E80">
              <w:rPr>
                <w:noProof/>
                <w:webHidden/>
              </w:rPr>
            </w:r>
            <w:r w:rsidR="00890E80">
              <w:rPr>
                <w:noProof/>
                <w:webHidden/>
              </w:rPr>
              <w:fldChar w:fldCharType="separate"/>
            </w:r>
            <w:r w:rsidR="00890E80">
              <w:rPr>
                <w:noProof/>
                <w:webHidden/>
              </w:rPr>
              <w:t>4</w:t>
            </w:r>
            <w:r w:rsidR="00890E80">
              <w:rPr>
                <w:noProof/>
                <w:webHidden/>
              </w:rPr>
              <w:fldChar w:fldCharType="end"/>
            </w:r>
          </w:hyperlink>
        </w:p>
        <w:p w14:paraId="392C0A02" w14:textId="0A614B60" w:rsidR="00890E80" w:rsidRDefault="009E58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43318" w:history="1">
            <w:r w:rsidR="00890E80" w:rsidRPr="00322E45">
              <w:rPr>
                <w:rStyle w:val="Hyperlink"/>
                <w:noProof/>
              </w:rPr>
              <w:t>ISP-1</w:t>
            </w:r>
            <w:r w:rsidR="00890E80">
              <w:rPr>
                <w:noProof/>
                <w:webHidden/>
              </w:rPr>
              <w:tab/>
            </w:r>
            <w:r w:rsidR="00890E80">
              <w:rPr>
                <w:noProof/>
                <w:webHidden/>
              </w:rPr>
              <w:fldChar w:fldCharType="begin"/>
            </w:r>
            <w:r w:rsidR="00890E80">
              <w:rPr>
                <w:noProof/>
                <w:webHidden/>
              </w:rPr>
              <w:instrText xml:space="preserve"> PAGEREF _Toc163943318 \h </w:instrText>
            </w:r>
            <w:r w:rsidR="00890E80">
              <w:rPr>
                <w:noProof/>
                <w:webHidden/>
              </w:rPr>
            </w:r>
            <w:r w:rsidR="00890E80">
              <w:rPr>
                <w:noProof/>
                <w:webHidden/>
              </w:rPr>
              <w:fldChar w:fldCharType="separate"/>
            </w:r>
            <w:r w:rsidR="00890E80">
              <w:rPr>
                <w:noProof/>
                <w:webHidden/>
              </w:rPr>
              <w:t>6</w:t>
            </w:r>
            <w:r w:rsidR="00890E80">
              <w:rPr>
                <w:noProof/>
                <w:webHidden/>
              </w:rPr>
              <w:fldChar w:fldCharType="end"/>
            </w:r>
          </w:hyperlink>
        </w:p>
        <w:p w14:paraId="6988BDC6" w14:textId="0A5E36E7" w:rsidR="00890E80" w:rsidRDefault="009E58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43319" w:history="1">
            <w:r w:rsidR="00890E80" w:rsidRPr="00322E45">
              <w:rPr>
                <w:rStyle w:val="Hyperlink"/>
                <w:noProof/>
              </w:rPr>
              <w:t>ISP-2</w:t>
            </w:r>
            <w:r w:rsidR="00890E80">
              <w:rPr>
                <w:noProof/>
                <w:webHidden/>
              </w:rPr>
              <w:tab/>
            </w:r>
            <w:r w:rsidR="00890E80">
              <w:rPr>
                <w:noProof/>
                <w:webHidden/>
              </w:rPr>
              <w:fldChar w:fldCharType="begin"/>
            </w:r>
            <w:r w:rsidR="00890E80">
              <w:rPr>
                <w:noProof/>
                <w:webHidden/>
              </w:rPr>
              <w:instrText xml:space="preserve"> PAGEREF _Toc163943319 \h </w:instrText>
            </w:r>
            <w:r w:rsidR="00890E80">
              <w:rPr>
                <w:noProof/>
                <w:webHidden/>
              </w:rPr>
            </w:r>
            <w:r w:rsidR="00890E80">
              <w:rPr>
                <w:noProof/>
                <w:webHidden/>
              </w:rPr>
              <w:fldChar w:fldCharType="separate"/>
            </w:r>
            <w:r w:rsidR="00890E80">
              <w:rPr>
                <w:noProof/>
                <w:webHidden/>
              </w:rPr>
              <w:t>8</w:t>
            </w:r>
            <w:r w:rsidR="00890E80">
              <w:rPr>
                <w:noProof/>
                <w:webHidden/>
              </w:rPr>
              <w:fldChar w:fldCharType="end"/>
            </w:r>
          </w:hyperlink>
        </w:p>
        <w:p w14:paraId="3DE546F9" w14:textId="2A73FCEC" w:rsidR="00890E80" w:rsidRDefault="009E583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43320" w:history="1">
            <w:r w:rsidR="00890E80" w:rsidRPr="00322E45">
              <w:rPr>
                <w:rStyle w:val="Hyperlink"/>
                <w:noProof/>
              </w:rPr>
              <w:t>ISP-3</w:t>
            </w:r>
            <w:r w:rsidR="00890E80">
              <w:rPr>
                <w:noProof/>
                <w:webHidden/>
              </w:rPr>
              <w:tab/>
            </w:r>
            <w:r w:rsidR="00890E80">
              <w:rPr>
                <w:noProof/>
                <w:webHidden/>
              </w:rPr>
              <w:fldChar w:fldCharType="begin"/>
            </w:r>
            <w:r w:rsidR="00890E80">
              <w:rPr>
                <w:noProof/>
                <w:webHidden/>
              </w:rPr>
              <w:instrText xml:space="preserve"> PAGEREF _Toc163943320 \h </w:instrText>
            </w:r>
            <w:r w:rsidR="00890E80">
              <w:rPr>
                <w:noProof/>
                <w:webHidden/>
              </w:rPr>
            </w:r>
            <w:r w:rsidR="00890E80">
              <w:rPr>
                <w:noProof/>
                <w:webHidden/>
              </w:rPr>
              <w:fldChar w:fldCharType="separate"/>
            </w:r>
            <w:r w:rsidR="00890E80">
              <w:rPr>
                <w:noProof/>
                <w:webHidden/>
              </w:rPr>
              <w:t>10</w:t>
            </w:r>
            <w:r w:rsidR="00890E80">
              <w:rPr>
                <w:noProof/>
                <w:webHidden/>
              </w:rPr>
              <w:fldChar w:fldCharType="end"/>
            </w:r>
          </w:hyperlink>
        </w:p>
        <w:p w14:paraId="6A9ED6F2" w14:textId="1FE08378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5538FC2" w14:textId="77777777" w:rsidR="001F4F64" w:rsidRDefault="001F4F64"/>
    <w:p w14:paraId="55136B29" w14:textId="77777777" w:rsidR="00EE0A6C" w:rsidRDefault="00EE0A6C" w:rsidP="00757316">
      <w:pPr>
        <w:rPr>
          <w:sz w:val="26"/>
          <w:szCs w:val="26"/>
        </w:rPr>
      </w:pPr>
    </w:p>
    <w:p w14:paraId="3DC111B7" w14:textId="77777777" w:rsidR="00757316" w:rsidRDefault="00757316" w:rsidP="00757316"/>
    <w:p w14:paraId="32D16289" w14:textId="66FA35C0" w:rsidR="00757316" w:rsidRPr="006D737A" w:rsidRDefault="00757316" w:rsidP="00757316">
      <w:pPr>
        <w:pStyle w:val="Heading1"/>
        <w:rPr>
          <w:i/>
          <w:iCs/>
          <w:color w:val="4472C4" w:themeColor="accent1"/>
          <w:sz w:val="28"/>
          <w:szCs w:val="28"/>
        </w:rPr>
      </w:pPr>
      <w:r w:rsidRPr="006D737A">
        <w:rPr>
          <w:sz w:val="36"/>
          <w:szCs w:val="36"/>
        </w:rPr>
        <w:t xml:space="preserve"> </w:t>
      </w:r>
      <w:bookmarkStart w:id="0" w:name="_Toc163943316"/>
      <w:bookmarkStart w:id="1" w:name="_Toc128255223"/>
      <w:r w:rsidR="0094408E" w:rsidRPr="006D737A">
        <w:rPr>
          <w:rStyle w:val="IntenseEmphasis"/>
          <w:i w:val="0"/>
          <w:iCs w:val="0"/>
          <w:sz w:val="28"/>
          <w:szCs w:val="28"/>
        </w:rPr>
        <w:t>HO-Toronto</w:t>
      </w:r>
      <w:bookmarkEnd w:id="0"/>
      <w:r w:rsidRPr="006D737A">
        <w:rPr>
          <w:rStyle w:val="IntenseEmphasis"/>
          <w:i w:val="0"/>
          <w:iCs w:val="0"/>
          <w:sz w:val="28"/>
          <w:szCs w:val="28"/>
        </w:rPr>
        <w:t xml:space="preserve"> </w:t>
      </w:r>
      <w:bookmarkEnd w:id="1"/>
    </w:p>
    <w:p w14:paraId="25BDFF6F" w14:textId="2370C2B1" w:rsidR="00757316" w:rsidRDefault="00D76A6C" w:rsidP="00757316">
      <w:pPr>
        <w:rPr>
          <w:b/>
          <w:bCs/>
          <w:sz w:val="16"/>
          <w:szCs w:val="16"/>
        </w:rPr>
      </w:pPr>
      <w:r>
        <w:rPr>
          <w:noProof/>
        </w:rPr>
        <w:drawing>
          <wp:inline distT="0" distB="0" distL="0" distR="0" wp14:anchorId="37E9B56D" wp14:editId="01ED0680">
            <wp:extent cx="5943600" cy="6426200"/>
            <wp:effectExtent l="0" t="0" r="0" b="0"/>
            <wp:docPr id="1348491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9186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DFF" w14:textId="77777777" w:rsidR="000B6544" w:rsidRDefault="000B6544" w:rsidP="00757316">
      <w:pPr>
        <w:rPr>
          <w:b/>
          <w:bCs/>
          <w:sz w:val="16"/>
          <w:szCs w:val="16"/>
        </w:rPr>
      </w:pPr>
    </w:p>
    <w:p w14:paraId="1347CCB9" w14:textId="2C7D3D10" w:rsidR="000B6544" w:rsidRPr="006D737A" w:rsidRDefault="000B6544" w:rsidP="00757316">
      <w:pPr>
        <w:rPr>
          <w:b/>
          <w:bCs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5B9C4C41" wp14:editId="727BB570">
            <wp:extent cx="5943600" cy="5155565"/>
            <wp:effectExtent l="0" t="0" r="0" b="6985"/>
            <wp:docPr id="1885702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70290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30E1" w14:textId="77777777" w:rsidR="006D737A" w:rsidRDefault="006D737A" w:rsidP="00757316">
      <w:pPr>
        <w:rPr>
          <w:b/>
          <w:bCs/>
          <w:sz w:val="16"/>
          <w:szCs w:val="16"/>
        </w:rPr>
      </w:pPr>
    </w:p>
    <w:p w14:paraId="1B581487" w14:textId="77777777" w:rsidR="00D76A6C" w:rsidRDefault="00D76A6C" w:rsidP="00757316">
      <w:pPr>
        <w:rPr>
          <w:b/>
          <w:bCs/>
          <w:sz w:val="16"/>
          <w:szCs w:val="16"/>
        </w:rPr>
      </w:pPr>
    </w:p>
    <w:p w14:paraId="1F4E1160" w14:textId="77777777" w:rsidR="000B6544" w:rsidRDefault="000B6544" w:rsidP="00757316">
      <w:pPr>
        <w:rPr>
          <w:b/>
          <w:bCs/>
          <w:sz w:val="16"/>
          <w:szCs w:val="16"/>
        </w:rPr>
      </w:pPr>
    </w:p>
    <w:p w14:paraId="5EFF4603" w14:textId="77777777" w:rsidR="000B6544" w:rsidRDefault="000B6544" w:rsidP="00757316">
      <w:pPr>
        <w:rPr>
          <w:b/>
          <w:bCs/>
          <w:sz w:val="16"/>
          <w:szCs w:val="16"/>
        </w:rPr>
      </w:pPr>
    </w:p>
    <w:p w14:paraId="326E4B58" w14:textId="77777777" w:rsidR="000B6544" w:rsidRDefault="000B6544" w:rsidP="00757316">
      <w:pPr>
        <w:rPr>
          <w:b/>
          <w:bCs/>
          <w:sz w:val="16"/>
          <w:szCs w:val="16"/>
        </w:rPr>
      </w:pPr>
    </w:p>
    <w:p w14:paraId="4C762FCC" w14:textId="77777777" w:rsidR="000B6544" w:rsidRDefault="000B6544" w:rsidP="00757316">
      <w:pPr>
        <w:rPr>
          <w:b/>
          <w:bCs/>
          <w:sz w:val="16"/>
          <w:szCs w:val="16"/>
        </w:rPr>
      </w:pPr>
    </w:p>
    <w:p w14:paraId="44A2159B" w14:textId="77777777" w:rsidR="000B6544" w:rsidRDefault="000B6544" w:rsidP="00757316">
      <w:pPr>
        <w:rPr>
          <w:b/>
          <w:bCs/>
          <w:sz w:val="16"/>
          <w:szCs w:val="16"/>
        </w:rPr>
      </w:pPr>
    </w:p>
    <w:p w14:paraId="0BC0AF45" w14:textId="77777777" w:rsidR="000B6544" w:rsidRDefault="000B6544" w:rsidP="00757316">
      <w:pPr>
        <w:rPr>
          <w:b/>
          <w:bCs/>
          <w:sz w:val="16"/>
          <w:szCs w:val="16"/>
        </w:rPr>
      </w:pPr>
    </w:p>
    <w:p w14:paraId="6C9AD698" w14:textId="77777777" w:rsidR="000B6544" w:rsidRDefault="000B6544" w:rsidP="00757316">
      <w:pPr>
        <w:rPr>
          <w:b/>
          <w:bCs/>
          <w:sz w:val="16"/>
          <w:szCs w:val="16"/>
        </w:rPr>
      </w:pPr>
    </w:p>
    <w:p w14:paraId="03C96DEB" w14:textId="77777777" w:rsidR="000B6544" w:rsidRDefault="000B6544" w:rsidP="00757316">
      <w:pPr>
        <w:rPr>
          <w:b/>
          <w:bCs/>
          <w:sz w:val="16"/>
          <w:szCs w:val="16"/>
        </w:rPr>
      </w:pPr>
    </w:p>
    <w:p w14:paraId="1C15F4CE" w14:textId="77777777" w:rsidR="000B6544" w:rsidRDefault="000B6544" w:rsidP="00757316">
      <w:pPr>
        <w:rPr>
          <w:b/>
          <w:bCs/>
          <w:sz w:val="16"/>
          <w:szCs w:val="16"/>
        </w:rPr>
      </w:pPr>
    </w:p>
    <w:p w14:paraId="439EF244" w14:textId="77777777" w:rsidR="00D76A6C" w:rsidRPr="006D737A" w:rsidRDefault="00D76A6C" w:rsidP="00757316">
      <w:pPr>
        <w:rPr>
          <w:b/>
          <w:bCs/>
          <w:sz w:val="16"/>
          <w:szCs w:val="16"/>
        </w:rPr>
      </w:pPr>
    </w:p>
    <w:p w14:paraId="70A4ED7B" w14:textId="7A3443BF" w:rsidR="006D737A" w:rsidRPr="006D737A" w:rsidRDefault="009479C8" w:rsidP="006D737A">
      <w:pPr>
        <w:pStyle w:val="Heading1"/>
        <w:rPr>
          <w:i/>
          <w:iCs/>
          <w:color w:val="4472C4" w:themeColor="accent1"/>
          <w:sz w:val="28"/>
          <w:szCs w:val="28"/>
        </w:rPr>
      </w:pPr>
      <w:bookmarkStart w:id="2" w:name="_Toc163943317"/>
      <w:r w:rsidRPr="009479C8">
        <w:rPr>
          <w:rStyle w:val="IntenseEmphasis"/>
          <w:i w:val="0"/>
          <w:iCs w:val="0"/>
          <w:sz w:val="28"/>
          <w:szCs w:val="28"/>
        </w:rPr>
        <w:lastRenderedPageBreak/>
        <w:t>Branch-Oshawa</w:t>
      </w:r>
      <w:bookmarkEnd w:id="2"/>
      <w:r w:rsidR="006D737A" w:rsidRPr="006D737A">
        <w:rPr>
          <w:rStyle w:val="IntenseEmphasis"/>
          <w:i w:val="0"/>
          <w:iCs w:val="0"/>
          <w:sz w:val="28"/>
          <w:szCs w:val="28"/>
        </w:rPr>
        <w:t xml:space="preserve"> </w:t>
      </w:r>
    </w:p>
    <w:p w14:paraId="6888685D" w14:textId="6ECE2E73" w:rsidR="0059443B" w:rsidRPr="006D737A" w:rsidRDefault="00F22D63" w:rsidP="0059443B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76D8DFEB" wp14:editId="292F32AB">
            <wp:extent cx="5943600" cy="7190105"/>
            <wp:effectExtent l="0" t="0" r="0" b="0"/>
            <wp:docPr id="11275161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7516103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9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29C1F" w14:textId="4043E297" w:rsidR="006D737A" w:rsidRDefault="00552763" w:rsidP="0059443B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07589320" wp14:editId="6BCD0913">
            <wp:extent cx="5943600" cy="5587365"/>
            <wp:effectExtent l="0" t="0" r="0" b="0"/>
            <wp:docPr id="18590779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07796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DD126" w14:textId="77777777" w:rsidR="00383AC9" w:rsidRDefault="00383AC9" w:rsidP="0059443B">
      <w:pPr>
        <w:rPr>
          <w:sz w:val="16"/>
          <w:szCs w:val="16"/>
        </w:rPr>
      </w:pPr>
    </w:p>
    <w:p w14:paraId="005CD504" w14:textId="77777777" w:rsidR="00552763" w:rsidRDefault="00552763" w:rsidP="0059443B">
      <w:pPr>
        <w:rPr>
          <w:sz w:val="16"/>
          <w:szCs w:val="16"/>
        </w:rPr>
      </w:pPr>
    </w:p>
    <w:p w14:paraId="2631EC79" w14:textId="77777777" w:rsidR="00552763" w:rsidRDefault="00552763" w:rsidP="0059443B">
      <w:pPr>
        <w:rPr>
          <w:sz w:val="16"/>
          <w:szCs w:val="16"/>
        </w:rPr>
      </w:pPr>
    </w:p>
    <w:p w14:paraId="6A1ED315" w14:textId="77777777" w:rsidR="00552763" w:rsidRDefault="00552763" w:rsidP="0059443B">
      <w:pPr>
        <w:rPr>
          <w:sz w:val="16"/>
          <w:szCs w:val="16"/>
        </w:rPr>
      </w:pPr>
    </w:p>
    <w:p w14:paraId="16C6C96F" w14:textId="77777777" w:rsidR="00552763" w:rsidRDefault="00552763" w:rsidP="0059443B">
      <w:pPr>
        <w:rPr>
          <w:sz w:val="16"/>
          <w:szCs w:val="16"/>
        </w:rPr>
      </w:pPr>
    </w:p>
    <w:p w14:paraId="3F2D49E8" w14:textId="77777777" w:rsidR="00552763" w:rsidRDefault="00552763" w:rsidP="0059443B">
      <w:pPr>
        <w:rPr>
          <w:sz w:val="16"/>
          <w:szCs w:val="16"/>
        </w:rPr>
      </w:pPr>
    </w:p>
    <w:p w14:paraId="63E4C505" w14:textId="77777777" w:rsidR="00552763" w:rsidRDefault="00552763" w:rsidP="0059443B">
      <w:pPr>
        <w:rPr>
          <w:sz w:val="16"/>
          <w:szCs w:val="16"/>
        </w:rPr>
      </w:pPr>
    </w:p>
    <w:p w14:paraId="3426A6A6" w14:textId="77777777" w:rsidR="00552763" w:rsidRDefault="00552763" w:rsidP="0059443B">
      <w:pPr>
        <w:rPr>
          <w:sz w:val="16"/>
          <w:szCs w:val="16"/>
        </w:rPr>
      </w:pPr>
    </w:p>
    <w:p w14:paraId="16E0BFBA" w14:textId="77777777" w:rsidR="00552763" w:rsidRDefault="00552763" w:rsidP="0059443B">
      <w:pPr>
        <w:rPr>
          <w:sz w:val="16"/>
          <w:szCs w:val="16"/>
        </w:rPr>
      </w:pPr>
    </w:p>
    <w:p w14:paraId="769D02FC" w14:textId="77777777" w:rsidR="00552763" w:rsidRDefault="00552763" w:rsidP="0059443B">
      <w:pPr>
        <w:rPr>
          <w:sz w:val="16"/>
          <w:szCs w:val="16"/>
        </w:rPr>
      </w:pPr>
    </w:p>
    <w:p w14:paraId="2011A032" w14:textId="77777777" w:rsidR="00552763" w:rsidRPr="006D737A" w:rsidRDefault="00552763" w:rsidP="0059443B">
      <w:pPr>
        <w:rPr>
          <w:sz w:val="16"/>
          <w:szCs w:val="16"/>
        </w:rPr>
      </w:pPr>
    </w:p>
    <w:p w14:paraId="48C158B9" w14:textId="337E3164" w:rsidR="006D737A" w:rsidRPr="006D737A" w:rsidRDefault="009479C8" w:rsidP="006D737A">
      <w:pPr>
        <w:pStyle w:val="Heading1"/>
        <w:rPr>
          <w:i/>
          <w:iCs/>
          <w:color w:val="4472C4" w:themeColor="accent1"/>
          <w:sz w:val="28"/>
          <w:szCs w:val="28"/>
        </w:rPr>
      </w:pPr>
      <w:bookmarkStart w:id="3" w:name="_Toc163943318"/>
      <w:r>
        <w:rPr>
          <w:rStyle w:val="IntenseEmphasis"/>
          <w:i w:val="0"/>
          <w:iCs w:val="0"/>
          <w:sz w:val="28"/>
          <w:szCs w:val="28"/>
        </w:rPr>
        <w:lastRenderedPageBreak/>
        <w:t>ISP-1</w:t>
      </w:r>
      <w:bookmarkEnd w:id="3"/>
    </w:p>
    <w:p w14:paraId="6BE4EF68" w14:textId="06238EEA" w:rsidR="006D737A" w:rsidRPr="006D737A" w:rsidRDefault="00383AC9" w:rsidP="0059443B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1D2E4AC0" wp14:editId="596F6B28">
            <wp:extent cx="5943600" cy="5151755"/>
            <wp:effectExtent l="0" t="0" r="0" b="0"/>
            <wp:docPr id="16352969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29692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A004E" w14:textId="77777777" w:rsidR="006D737A" w:rsidRDefault="006D737A" w:rsidP="0059443B">
      <w:pPr>
        <w:rPr>
          <w:sz w:val="16"/>
          <w:szCs w:val="16"/>
        </w:rPr>
      </w:pPr>
    </w:p>
    <w:p w14:paraId="0C77470A" w14:textId="0FCDBDB0" w:rsidR="00002085" w:rsidRDefault="00E35D9A" w:rsidP="0059443B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62F2BEA9" wp14:editId="0E6179AA">
            <wp:extent cx="5943600" cy="6251575"/>
            <wp:effectExtent l="0" t="0" r="0" b="0"/>
            <wp:docPr id="1488383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38312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DB173" w14:textId="77777777" w:rsidR="00917580" w:rsidRDefault="00917580" w:rsidP="0059443B">
      <w:pPr>
        <w:rPr>
          <w:sz w:val="16"/>
          <w:szCs w:val="16"/>
        </w:rPr>
      </w:pPr>
    </w:p>
    <w:p w14:paraId="22463B37" w14:textId="77777777" w:rsidR="00917580" w:rsidRDefault="00917580" w:rsidP="0059443B">
      <w:pPr>
        <w:rPr>
          <w:sz w:val="16"/>
          <w:szCs w:val="16"/>
        </w:rPr>
      </w:pPr>
    </w:p>
    <w:p w14:paraId="5732E328" w14:textId="77777777" w:rsidR="00917580" w:rsidRDefault="00917580" w:rsidP="0059443B">
      <w:pPr>
        <w:rPr>
          <w:sz w:val="16"/>
          <w:szCs w:val="16"/>
        </w:rPr>
      </w:pPr>
    </w:p>
    <w:p w14:paraId="21CB49FB" w14:textId="77777777" w:rsidR="00917580" w:rsidRDefault="00917580" w:rsidP="0059443B">
      <w:pPr>
        <w:rPr>
          <w:sz w:val="16"/>
          <w:szCs w:val="16"/>
        </w:rPr>
      </w:pPr>
    </w:p>
    <w:p w14:paraId="0A7DB2AC" w14:textId="77777777" w:rsidR="00917580" w:rsidRDefault="00917580" w:rsidP="0059443B">
      <w:pPr>
        <w:rPr>
          <w:sz w:val="16"/>
          <w:szCs w:val="16"/>
        </w:rPr>
      </w:pPr>
    </w:p>
    <w:p w14:paraId="04846E52" w14:textId="77777777" w:rsidR="00917580" w:rsidRDefault="00917580" w:rsidP="0059443B">
      <w:pPr>
        <w:rPr>
          <w:sz w:val="16"/>
          <w:szCs w:val="16"/>
        </w:rPr>
      </w:pPr>
    </w:p>
    <w:p w14:paraId="0B20126E" w14:textId="77777777" w:rsidR="00917580" w:rsidRDefault="00917580" w:rsidP="0059443B">
      <w:pPr>
        <w:rPr>
          <w:sz w:val="16"/>
          <w:szCs w:val="16"/>
        </w:rPr>
      </w:pPr>
    </w:p>
    <w:p w14:paraId="24152DBD" w14:textId="77777777" w:rsidR="00917580" w:rsidRPr="006D737A" w:rsidRDefault="00917580" w:rsidP="0059443B">
      <w:pPr>
        <w:rPr>
          <w:sz w:val="16"/>
          <w:szCs w:val="16"/>
        </w:rPr>
      </w:pPr>
    </w:p>
    <w:p w14:paraId="0324AD3B" w14:textId="7E3A698A" w:rsidR="006D737A" w:rsidRPr="006D737A" w:rsidRDefault="009479C8" w:rsidP="006D737A">
      <w:pPr>
        <w:pStyle w:val="Heading1"/>
        <w:rPr>
          <w:i/>
          <w:iCs/>
          <w:color w:val="4472C4" w:themeColor="accent1"/>
          <w:sz w:val="28"/>
          <w:szCs w:val="28"/>
        </w:rPr>
      </w:pPr>
      <w:bookmarkStart w:id="4" w:name="_Toc163943319"/>
      <w:r>
        <w:rPr>
          <w:rStyle w:val="IntenseEmphasis"/>
          <w:i w:val="0"/>
          <w:iCs w:val="0"/>
          <w:sz w:val="28"/>
          <w:szCs w:val="28"/>
        </w:rPr>
        <w:lastRenderedPageBreak/>
        <w:t>ISP-2</w:t>
      </w:r>
      <w:bookmarkEnd w:id="4"/>
    </w:p>
    <w:p w14:paraId="475E2E57" w14:textId="1AF15BF4" w:rsidR="006D737A" w:rsidRDefault="00C25892" w:rsidP="0059443B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38616CD1" wp14:editId="4DB0CDB5">
            <wp:extent cx="5943600" cy="6262370"/>
            <wp:effectExtent l="0" t="0" r="0" b="5080"/>
            <wp:docPr id="72841723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417234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A82C" w14:textId="77777777" w:rsidR="00504171" w:rsidRDefault="00504171" w:rsidP="0059443B">
      <w:pPr>
        <w:rPr>
          <w:sz w:val="16"/>
          <w:szCs w:val="16"/>
        </w:rPr>
      </w:pPr>
    </w:p>
    <w:p w14:paraId="557E898A" w14:textId="77777777" w:rsidR="00504171" w:rsidRDefault="00504171" w:rsidP="0059443B">
      <w:pPr>
        <w:rPr>
          <w:sz w:val="16"/>
          <w:szCs w:val="16"/>
        </w:rPr>
      </w:pPr>
    </w:p>
    <w:p w14:paraId="7CBB8EC1" w14:textId="055DA50E" w:rsidR="00504171" w:rsidRDefault="00504171" w:rsidP="0059443B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7491C83C" wp14:editId="1FAD41C2">
            <wp:extent cx="5943600" cy="6210935"/>
            <wp:effectExtent l="0" t="0" r="0" b="0"/>
            <wp:docPr id="709891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89184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2B1C3" w14:textId="77777777" w:rsidR="00504171" w:rsidRPr="006D737A" w:rsidRDefault="00504171" w:rsidP="0059443B">
      <w:pPr>
        <w:rPr>
          <w:sz w:val="16"/>
          <w:szCs w:val="16"/>
        </w:rPr>
      </w:pPr>
    </w:p>
    <w:p w14:paraId="356E175C" w14:textId="77777777" w:rsidR="006D737A" w:rsidRDefault="006D737A" w:rsidP="0059443B">
      <w:pPr>
        <w:rPr>
          <w:sz w:val="16"/>
          <w:szCs w:val="16"/>
        </w:rPr>
      </w:pPr>
    </w:p>
    <w:p w14:paraId="63D14B7B" w14:textId="77777777" w:rsidR="00C25892" w:rsidRDefault="00C25892" w:rsidP="0059443B">
      <w:pPr>
        <w:rPr>
          <w:sz w:val="16"/>
          <w:szCs w:val="16"/>
        </w:rPr>
      </w:pPr>
    </w:p>
    <w:p w14:paraId="081DD9BD" w14:textId="77777777" w:rsidR="00C25892" w:rsidRDefault="00C25892" w:rsidP="0059443B">
      <w:pPr>
        <w:rPr>
          <w:sz w:val="16"/>
          <w:szCs w:val="16"/>
        </w:rPr>
      </w:pPr>
    </w:p>
    <w:p w14:paraId="5F9ABE7B" w14:textId="77777777" w:rsidR="00504171" w:rsidRDefault="00504171" w:rsidP="0059443B">
      <w:pPr>
        <w:rPr>
          <w:sz w:val="16"/>
          <w:szCs w:val="16"/>
        </w:rPr>
      </w:pPr>
    </w:p>
    <w:p w14:paraId="600E790C" w14:textId="77777777" w:rsidR="00C25892" w:rsidRDefault="00C25892" w:rsidP="0059443B">
      <w:pPr>
        <w:rPr>
          <w:sz w:val="16"/>
          <w:szCs w:val="16"/>
        </w:rPr>
      </w:pPr>
    </w:p>
    <w:p w14:paraId="01EA1518" w14:textId="77777777" w:rsidR="00C25892" w:rsidRPr="006D737A" w:rsidRDefault="00C25892" w:rsidP="0059443B">
      <w:pPr>
        <w:rPr>
          <w:sz w:val="16"/>
          <w:szCs w:val="16"/>
        </w:rPr>
      </w:pPr>
    </w:p>
    <w:p w14:paraId="2936FB68" w14:textId="2E3CB7F1" w:rsidR="006D737A" w:rsidRPr="006D737A" w:rsidRDefault="009479C8" w:rsidP="006D737A">
      <w:pPr>
        <w:pStyle w:val="Heading1"/>
        <w:rPr>
          <w:i/>
          <w:iCs/>
          <w:color w:val="4472C4" w:themeColor="accent1"/>
          <w:sz w:val="28"/>
          <w:szCs w:val="28"/>
        </w:rPr>
      </w:pPr>
      <w:bookmarkStart w:id="5" w:name="_Toc163943320"/>
      <w:r>
        <w:rPr>
          <w:rStyle w:val="IntenseEmphasis"/>
          <w:i w:val="0"/>
          <w:iCs w:val="0"/>
          <w:sz w:val="28"/>
          <w:szCs w:val="28"/>
        </w:rPr>
        <w:lastRenderedPageBreak/>
        <w:t>ISP-3</w:t>
      </w:r>
      <w:bookmarkEnd w:id="5"/>
    </w:p>
    <w:p w14:paraId="4C4FB747" w14:textId="77777777" w:rsidR="006D737A" w:rsidRPr="006D737A" w:rsidRDefault="006D737A" w:rsidP="0059443B">
      <w:pPr>
        <w:rPr>
          <w:sz w:val="16"/>
          <w:szCs w:val="16"/>
        </w:rPr>
      </w:pPr>
    </w:p>
    <w:p w14:paraId="7ABAC684" w14:textId="400EC793" w:rsidR="006D737A" w:rsidRDefault="0005415A" w:rsidP="0059443B">
      <w:r>
        <w:rPr>
          <w:noProof/>
        </w:rPr>
        <w:drawing>
          <wp:inline distT="0" distB="0" distL="0" distR="0" wp14:anchorId="120B2221" wp14:editId="5AB4E3BB">
            <wp:extent cx="5943600" cy="6487160"/>
            <wp:effectExtent l="0" t="0" r="0" b="8890"/>
            <wp:docPr id="580547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54764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8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1406" w14:textId="77777777" w:rsidR="00504171" w:rsidRDefault="00504171" w:rsidP="0059443B"/>
    <w:p w14:paraId="0273BAAF" w14:textId="3303D641" w:rsidR="00504171" w:rsidRDefault="00E632C7" w:rsidP="0059443B">
      <w:r>
        <w:rPr>
          <w:noProof/>
        </w:rPr>
        <w:lastRenderedPageBreak/>
        <w:drawing>
          <wp:inline distT="0" distB="0" distL="0" distR="0" wp14:anchorId="353F518F" wp14:editId="2910B8C9">
            <wp:extent cx="5943600" cy="5142865"/>
            <wp:effectExtent l="0" t="0" r="0" b="635"/>
            <wp:docPr id="926267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26727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4171" w:rsidSect="005719C9">
      <w:footerReference w:type="default" r:id="rId1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7AE91" w14:textId="77777777" w:rsidR="005719C9" w:rsidRDefault="005719C9" w:rsidP="004A2CA8">
      <w:pPr>
        <w:spacing w:after="0" w:line="240" w:lineRule="auto"/>
      </w:pPr>
      <w:r>
        <w:separator/>
      </w:r>
    </w:p>
  </w:endnote>
  <w:endnote w:type="continuationSeparator" w:id="0">
    <w:p w14:paraId="5E2F4320" w14:textId="77777777" w:rsidR="005719C9" w:rsidRDefault="005719C9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46878" w14:textId="77777777" w:rsidR="005719C9" w:rsidRDefault="005719C9" w:rsidP="004A2CA8">
      <w:pPr>
        <w:spacing w:after="0" w:line="240" w:lineRule="auto"/>
      </w:pPr>
      <w:r>
        <w:separator/>
      </w:r>
    </w:p>
  </w:footnote>
  <w:footnote w:type="continuationSeparator" w:id="0">
    <w:p w14:paraId="31392500" w14:textId="77777777" w:rsidR="005719C9" w:rsidRDefault="005719C9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02085"/>
    <w:rsid w:val="0005415A"/>
    <w:rsid w:val="00076F5D"/>
    <w:rsid w:val="000B6544"/>
    <w:rsid w:val="00121285"/>
    <w:rsid w:val="0013787E"/>
    <w:rsid w:val="001A0826"/>
    <w:rsid w:val="001B01FD"/>
    <w:rsid w:val="001C2634"/>
    <w:rsid w:val="001D15B5"/>
    <w:rsid w:val="001F4F64"/>
    <w:rsid w:val="00230BFB"/>
    <w:rsid w:val="0024313F"/>
    <w:rsid w:val="002C6FB7"/>
    <w:rsid w:val="00313596"/>
    <w:rsid w:val="00313F82"/>
    <w:rsid w:val="00383AC9"/>
    <w:rsid w:val="00397844"/>
    <w:rsid w:val="00410AD6"/>
    <w:rsid w:val="00421ECD"/>
    <w:rsid w:val="00462A30"/>
    <w:rsid w:val="004745D2"/>
    <w:rsid w:val="004A2CA8"/>
    <w:rsid w:val="004B3931"/>
    <w:rsid w:val="004B79DB"/>
    <w:rsid w:val="004D0888"/>
    <w:rsid w:val="004E2460"/>
    <w:rsid w:val="00504171"/>
    <w:rsid w:val="00543BC0"/>
    <w:rsid w:val="00552763"/>
    <w:rsid w:val="00555C49"/>
    <w:rsid w:val="00565394"/>
    <w:rsid w:val="005713DF"/>
    <w:rsid w:val="005719C9"/>
    <w:rsid w:val="0059300B"/>
    <w:rsid w:val="0059443B"/>
    <w:rsid w:val="005A6098"/>
    <w:rsid w:val="005C7B8D"/>
    <w:rsid w:val="005E3389"/>
    <w:rsid w:val="0060261C"/>
    <w:rsid w:val="006147B2"/>
    <w:rsid w:val="00690FAD"/>
    <w:rsid w:val="006A754C"/>
    <w:rsid w:val="006D737A"/>
    <w:rsid w:val="0071525E"/>
    <w:rsid w:val="00716269"/>
    <w:rsid w:val="00737A8A"/>
    <w:rsid w:val="00757316"/>
    <w:rsid w:val="00761CE2"/>
    <w:rsid w:val="00771699"/>
    <w:rsid w:val="00806E22"/>
    <w:rsid w:val="00824E95"/>
    <w:rsid w:val="00844908"/>
    <w:rsid w:val="00854725"/>
    <w:rsid w:val="008563D5"/>
    <w:rsid w:val="00890E80"/>
    <w:rsid w:val="008A0540"/>
    <w:rsid w:val="008A1D36"/>
    <w:rsid w:val="008A2BA6"/>
    <w:rsid w:val="008C4DED"/>
    <w:rsid w:val="008F4F71"/>
    <w:rsid w:val="00911EAD"/>
    <w:rsid w:val="0091223E"/>
    <w:rsid w:val="00917580"/>
    <w:rsid w:val="009402E9"/>
    <w:rsid w:val="0094408E"/>
    <w:rsid w:val="009479C8"/>
    <w:rsid w:val="009A1534"/>
    <w:rsid w:val="009A43A0"/>
    <w:rsid w:val="009E5837"/>
    <w:rsid w:val="00A364F0"/>
    <w:rsid w:val="00A44A25"/>
    <w:rsid w:val="00AF09FE"/>
    <w:rsid w:val="00B35086"/>
    <w:rsid w:val="00B84BEC"/>
    <w:rsid w:val="00BC106A"/>
    <w:rsid w:val="00C021BD"/>
    <w:rsid w:val="00C25892"/>
    <w:rsid w:val="00C937AB"/>
    <w:rsid w:val="00C96BA9"/>
    <w:rsid w:val="00CC14EE"/>
    <w:rsid w:val="00CD7A6F"/>
    <w:rsid w:val="00CE3027"/>
    <w:rsid w:val="00D1767C"/>
    <w:rsid w:val="00D20CC9"/>
    <w:rsid w:val="00D50D81"/>
    <w:rsid w:val="00D62E2C"/>
    <w:rsid w:val="00D76A6C"/>
    <w:rsid w:val="00D93A86"/>
    <w:rsid w:val="00DB5E37"/>
    <w:rsid w:val="00DD2B95"/>
    <w:rsid w:val="00DD672A"/>
    <w:rsid w:val="00E27493"/>
    <w:rsid w:val="00E35D9A"/>
    <w:rsid w:val="00E52B19"/>
    <w:rsid w:val="00E632C7"/>
    <w:rsid w:val="00E679E9"/>
    <w:rsid w:val="00EA15C6"/>
    <w:rsid w:val="00EA5A40"/>
    <w:rsid w:val="00EE0A6C"/>
    <w:rsid w:val="00EF4A82"/>
    <w:rsid w:val="00F1131A"/>
    <w:rsid w:val="00F22D63"/>
    <w:rsid w:val="00F26108"/>
    <w:rsid w:val="00F868BF"/>
    <w:rsid w:val="00FB1954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6</Words>
  <Characters>464</Characters>
  <Application>Microsoft Office Word</Application>
  <DocSecurity>0</DocSecurity>
  <Lines>46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Routing</dc:subject>
  <dc:creator>harsh patel</dc:creator>
  <cp:keywords/>
  <dc:description/>
  <cp:lastModifiedBy>harsh patel</cp:lastModifiedBy>
  <cp:revision>2</cp:revision>
  <dcterms:created xsi:type="dcterms:W3CDTF">2024-04-14T06:09:00Z</dcterms:created>
  <dcterms:modified xsi:type="dcterms:W3CDTF">2024-04-14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